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151BE04C" w:rsidR="00310CE5" w:rsidRPr="000D5C4E" w:rsidRDefault="000D5C4E" w:rsidP="00310CE5">
      <w:pPr>
        <w:jc w:val="center"/>
        <w:rPr>
          <w:b/>
          <w:bCs/>
          <w:sz w:val="32"/>
          <w:szCs w:val="32"/>
        </w:rPr>
      </w:pPr>
      <w:r w:rsidRPr="000D5C4E">
        <w:rPr>
          <w:b/>
          <w:bCs/>
          <w:sz w:val="32"/>
          <w:szCs w:val="32"/>
        </w:rPr>
        <w:t>(</w:t>
      </w:r>
      <w:r w:rsidR="00F660C1">
        <w:rPr>
          <w:b/>
          <w:bCs/>
          <w:sz w:val="32"/>
          <w:szCs w:val="32"/>
        </w:rPr>
        <w:t>Californi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4F746208" w:rsidR="00AF6A38" w:rsidRDefault="00F660C1" w:rsidP="00754613">
            <w:r>
              <w:t>Californi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28F63" w14:textId="77777777" w:rsidR="00A95280" w:rsidRDefault="00A952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BCC4D3B" w:rsidR="00CB37D9" w:rsidRPr="00A95280" w:rsidRDefault="00CB37D9" w:rsidP="00A952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1C3098" w14:textId="77777777" w:rsidR="00A95280" w:rsidRDefault="00A952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0F1AD" w14:textId="77777777" w:rsidR="00A95280" w:rsidRDefault="00A952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68CAC57" w:rsidR="00AD6FC0" w:rsidRPr="00A95280" w:rsidRDefault="00AD6FC0" w:rsidP="00A952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E25FB" w14:textId="77777777" w:rsidR="00A95280" w:rsidRDefault="00A952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3729498">
    <w:abstractNumId w:val="0"/>
  </w:num>
  <w:num w:numId="2" w16cid:durableId="15333048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95280"/>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60C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8</Words>
  <Characters>14530</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4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